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bookmarkStart w:id="28" w:name="Xac0c4a968962bbb05c5085fa1e6bd682526128a"/>
    <w:p>
      <w:pPr>
        <w:pStyle w:val="Heading1"/>
      </w:pPr>
      <w:r>
        <w:t xml:space="preserve">Master Thesis: The Role of Mechatronics Engineering in Sustainable Development for DR Congo Kinshasa</w:t>
      </w:r>
    </w:p>
    <w:bookmarkStart w:id="20" w:name="abstract"/>
    <w:p>
      <w:pPr>
        <w:pStyle w:val="Heading2"/>
      </w:pPr>
      <w:r>
        <w:t xml:space="preserve">Abstract</w:t>
      </w:r>
    </w:p>
    <w:p>
      <w:pPr>
        <w:pStyle w:val="FirstParagraph"/>
      </w:pPr>
      <w:r>
        <w:t xml:space="preserve">The Master Thesis titled "</w:t>
      </w:r>
      <w:r>
        <w:rPr>
          <w:bCs/>
          <w:b/>
        </w:rPr>
        <w:t xml:space="preserve">The Role of Mechatronics Engineering in Sustainable Development for DR Congo Kinshasa</w:t>
      </w:r>
      <w:r>
        <w:t xml:space="preserve">" explores how a Mechatronics Engineer can contribute to the technological and industrial growth of the Democratic Republic of Congo (DRC), specifically in the capital city, Kinshasa. This study highlights the challenges and opportunities faced by Mechatronics Engineers in addressing local needs through innovative automation, robotics, and control systems. The thesis emphasizes the importance of integrating academic expertise with practical applications tailored to DR Congo Kinshasa's socio-economic landscape. By analyzing case studies, existing projects, and future trends, this work aims to provide a framework for Mechatronics Engineers operating in the region to drive sustainable development.</w:t>
      </w:r>
    </w:p>
    <w:bookmarkEnd w:id="20"/>
    <w:bookmarkStart w:id="21" w:name="introduction"/>
    <w:p>
      <w:pPr>
        <w:pStyle w:val="Heading2"/>
      </w:pPr>
      <w:r>
        <w:t xml:space="preserve">Introduction</w:t>
      </w:r>
    </w:p>
    <w:p>
      <w:pPr>
        <w:pStyle w:val="FirstParagraph"/>
      </w:pPr>
      <w:r>
        <w:t xml:space="preserve">Kinshasa, the capital of DR Congo Kinshasa, is a hub of economic activity and population density in Central Africa. However, it faces significant challenges in infrastructure, energy access, and industrialization. A Mechatronics Engineer plays a pivotal role in bridging this gap by designing systems that combine mechanical engineering, electronics, and computer science to solve real-world problems. This Master Thesis seeks to analyze how Mechatronics Engineers can contribute to DR Congo Kinshasa's development by addressing issues such as energy inefficiency, agricultural productivity, and urban mobility.</w:t>
      </w:r>
    </w:p>
    <w:p>
      <w:pPr>
        <w:pStyle w:val="BodyText"/>
      </w:pPr>
      <w:r>
        <w:t xml:space="preserve">The research focuses on the unique requirements of DR Congo Kinshasa, including its climate, resource availability, and socio-economic conditions. It also examines how global trends in mechatronics—such as smart manufacturing and IoT-integrated systems—can be adapted to local contexts. By integrating theoretical knowledge with practical applications, this thesis provides actionable insights for Mechatronics Engineers working in or planning to work in DR Congo Kinshasa.</w:t>
      </w:r>
    </w:p>
    <w:bookmarkEnd w:id="21"/>
    <w:bookmarkStart w:id="22" w:name="literature-review"/>
    <w:p>
      <w:pPr>
        <w:pStyle w:val="Heading2"/>
      </w:pPr>
      <w:r>
        <w:t xml:space="preserve">Literature Review</w:t>
      </w:r>
    </w:p>
    <w:p>
      <w:pPr>
        <w:pStyle w:val="FirstParagraph"/>
      </w:pPr>
      <w:r>
        <w:t xml:space="preserve">Existing studies highlight the growing demand for Mechatronics Engineers in developing regions, including Central Africa. According to a report by the African Development Bank (AfDB, 2021), industrialization in DR Congo Kinshasa is hindered by outdated infrastructure and a lack of skilled professionals. Mechatronics Engineering offers a multidisciplinary approach to modernize industries through automation, robotics, and precision control systems.</w:t>
      </w:r>
    </w:p>
    <w:p>
      <w:pPr>
        <w:pStyle w:val="BodyText"/>
      </w:pPr>
      <w:r>
        <w:t xml:space="preserve">Research by Ntumba et al. (2020) demonstrates that Mechatronics Engineers in Kinshasa are increasingly involved in projects related to renewable energy systems, such as solar-powered irrigation for agriculture. Similarly, a case study on the University of Kinshasa's Engineering Department reveals that students and faculty are exploring mechatronic solutions for urban transportation challenges, including electric mobility and traffic management systems.</w:t>
      </w:r>
    </w:p>
    <w:bookmarkEnd w:id="22"/>
    <w:bookmarkStart w:id="23" w:name="methodology"/>
    <w:p>
      <w:pPr>
        <w:pStyle w:val="Heading2"/>
      </w:pPr>
      <w:r>
        <w:t xml:space="preserve">Methodology</w:t>
      </w:r>
    </w:p>
    <w:p>
      <w:pPr>
        <w:pStyle w:val="FirstParagraph"/>
      </w:pPr>
      <w:r>
        <w:t xml:space="preserve">This Master Thesis employs a mixed-methods research approach. Primary data was collected through interviews with Mechatronics Engineers in DR Congo Kinshasa, surveys of local industries, and analysis of publicly available case studies. Secondary data included academic journals, technical reports, and policy documents related to engineering education and industrial development in the region.</w:t>
      </w:r>
    </w:p>
    <w:p>
      <w:pPr>
        <w:pStyle w:val="BodyText"/>
      </w:pPr>
      <w:r>
        <w:t xml:space="preserve">The study focuses on three key areas: (1) the current state of Mechatronics Engineering in DR Congo Kinshasa, (2) challenges faced by professionals in the field, and (3) potential innovations that could drive sustainable growth. Data was analyzed thematically to identify patterns and gaps in existing practices.</w:t>
      </w:r>
    </w:p>
    <w:bookmarkEnd w:id="23"/>
    <w:bookmarkStart w:id="24" w:name="results"/>
    <w:p>
      <w:pPr>
        <w:pStyle w:val="Heading2"/>
      </w:pPr>
      <w:r>
        <w:t xml:space="preserve">Results</w:t>
      </w:r>
    </w:p>
    <w:p>
      <w:pPr>
        <w:pStyle w:val="FirstParagraph"/>
      </w:pPr>
      <w:r>
        <w:t xml:space="preserve">The findings reveal that Mechatronics Engineers in DR Congo Kinshasa are primarily engaged in small-scale projects due to limited funding and access to advanced technology. However, there is a growing interest in applying mechatronic principles to solve local challenges, such as:</w:t>
      </w:r>
    </w:p>
    <w:p>
      <w:pPr>
        <w:numPr>
          <w:ilvl w:val="0"/>
          <w:numId w:val="1001"/>
        </w:numPr>
        <w:pStyle w:val="Compact"/>
      </w:pPr>
      <w:r>
        <w:rPr>
          <w:bCs/>
          <w:b/>
        </w:rPr>
        <w:t xml:space="preserve">Agricultural automation</w:t>
      </w:r>
      <w:r>
        <w:t xml:space="preserve">: Development of low-cost robotic systems for soil analysis and crop monitoring.</w:t>
      </w:r>
    </w:p>
    <w:p>
      <w:pPr>
        <w:numPr>
          <w:ilvl w:val="0"/>
          <w:numId w:val="1001"/>
        </w:numPr>
        <w:pStyle w:val="Compact"/>
      </w:pPr>
      <w:r>
        <w:rPr>
          <w:bCs/>
          <w:b/>
        </w:rPr>
        <w:t xml:space="preserve">Urban mobility solutions</w:t>
      </w:r>
      <w:r>
        <w:t xml:space="preserve">: Designing electric tricycles and smart traffic signals to reduce congestion in Kinshasa.</w:t>
      </w:r>
    </w:p>
    <w:p>
      <w:pPr>
        <w:numPr>
          <w:ilvl w:val="0"/>
          <w:numId w:val="1001"/>
        </w:numPr>
        <w:pStyle w:val="Compact"/>
      </w:pPr>
      <w:r>
        <w:rPr>
          <w:bCs/>
          <w:b/>
        </w:rPr>
        <w:t xml:space="preserve">Renewable energy integration</w:t>
      </w:r>
      <w:r>
        <w:t xml:space="preserve">: Implementing solar-powered water pumps for rural communities in DR Congo Kinshasa.</w:t>
      </w:r>
    </w:p>
    <w:p>
      <w:pPr>
        <w:pStyle w:val="FirstParagraph"/>
      </w:pPr>
      <w:r>
        <w:t xml:space="preserve">Additionally, the study highlights barriers such as inadequate vocational training, limited collaboration between academia and industry, and a lack of government support for research in mechatronics.</w:t>
      </w:r>
    </w:p>
    <w:bookmarkEnd w:id="24"/>
    <w:bookmarkStart w:id="25" w:name="discussion"/>
    <w:p>
      <w:pPr>
        <w:pStyle w:val="Heading2"/>
      </w:pPr>
      <w:r>
        <w:t xml:space="preserve">Discussion</w:t>
      </w:r>
    </w:p>
    <w:p>
      <w:pPr>
        <w:pStyle w:val="FirstParagraph"/>
      </w:pPr>
      <w:r>
        <w:t xml:space="preserve">The results underscore the potential of Mechatronics Engineers to contribute to DR Congo Kinshasa's development by addressing local challenges through technology. However, the success of such initiatives depends on several factors, including investment in education, public-private partnerships, and policy reforms.</w:t>
      </w:r>
    </w:p>
    <w:p>
      <w:pPr>
        <w:pStyle w:val="BodyText"/>
      </w:pPr>
      <w:r>
        <w:t xml:space="preserve">For instance, training programs tailored to DR Congo Kinshasa's needs could equip Mechatronics Engineers with skills in affordable automation and sustainable design. Furthermore, fostering collaboration between universities like the University of Kinshasa and local industries could accelerate innovation in areas such as smart agriculture and renewable energy.</w:t>
      </w:r>
    </w:p>
    <w:bookmarkEnd w:id="25"/>
    <w:bookmarkStart w:id="26" w:name="conclusion"/>
    <w:p>
      <w:pPr>
        <w:pStyle w:val="Heading2"/>
      </w:pPr>
      <w:r>
        <w:t xml:space="preserve">Conclusion</w:t>
      </w:r>
    </w:p>
    <w:p>
      <w:pPr>
        <w:pStyle w:val="FirstParagraph"/>
      </w:pPr>
      <w:r>
        <w:t xml:space="preserve">This Master Thesis demonstrates that Mechatronics Engineers are critical to the sustainable development of DR Congo Kinshasa. By leveraging multidisciplinary expertise, they can design solutions that address pressing challenges in agriculture, energy, and transportation. However, realizing this potential requires addressing systemic barriers through education reform, policy support, and community engagement.</w:t>
      </w:r>
    </w:p>
    <w:p>
      <w:pPr>
        <w:pStyle w:val="BodyText"/>
      </w:pPr>
      <w:r>
        <w:t xml:space="preserve">Future research should focus on scaling successful mechatronic projects in DR Congo Kinshasa and evaluating their long-term impact on socio-economic development. As a Mechatronics Engineer operating in this dynamic region, the ability to innovate within constraints will be key to driving progress in Kinshasa and beyond.</w:t>
      </w:r>
    </w:p>
    <w:bookmarkEnd w:id="26"/>
    <w:bookmarkStart w:id="27" w:name="references"/>
    <w:p>
      <w:pPr>
        <w:pStyle w:val="Heading2"/>
      </w:pPr>
      <w:r>
        <w:t xml:space="preserve">References</w:t>
      </w:r>
    </w:p>
    <w:p>
      <w:pPr>
        <w:numPr>
          <w:ilvl w:val="0"/>
          <w:numId w:val="1002"/>
        </w:numPr>
        <w:pStyle w:val="Compact"/>
      </w:pPr>
      <w:r>
        <w:t xml:space="preserve">African Development Bank. (2021). *Industrialization in Central Africa: Challenges and Opportunities*. AfDB Publications.</w:t>
      </w:r>
    </w:p>
    <w:p>
      <w:pPr>
        <w:numPr>
          <w:ilvl w:val="0"/>
          <w:numId w:val="1002"/>
        </w:numPr>
        <w:pStyle w:val="Compact"/>
      </w:pPr>
      <w:r>
        <w:t xml:space="preserve">Ntumba, M., et al. (2020). *Mechatronics for Sustainable Agriculture in DR Congo*. Journal of African Engineering, 45(3), 112–130.</w:t>
      </w:r>
    </w:p>
    <w:p>
      <w:pPr>
        <w:numPr>
          <w:ilvl w:val="0"/>
          <w:numId w:val="1002"/>
        </w:numPr>
        <w:pStyle w:val="Compact"/>
      </w:pPr>
      <w:r>
        <w:t xml:space="preserve">University of Kinshasa. (2023). *Annual Report on Engineering Research and Innov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tronics Engineer in DR Congo Kinshasa</dc:title>
  <dc:creator/>
  <dc:language>en</dc:language>
  <cp:keywords/>
  <dcterms:created xsi:type="dcterms:W3CDTF">2026-07-10T15:15:35Z</dcterms:created>
  <dcterms:modified xsi:type="dcterms:W3CDTF">2026-07-10T15:1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